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BDD8B" w14:textId="77777777" w:rsidR="00650123" w:rsidRPr="00FE5878" w:rsidRDefault="00650123" w:rsidP="00A0766F">
      <w:pPr>
        <w:jc w:val="center"/>
        <w:rPr>
          <w:rFonts w:ascii="Arial" w:hAnsi="Arial" w:cs="Arial"/>
          <w:sz w:val="32"/>
          <w:szCs w:val="32"/>
        </w:rPr>
      </w:pPr>
      <w:bookmarkStart w:id="0" w:name="_GoBack"/>
      <w:bookmarkEnd w:id="0"/>
      <w:r w:rsidRPr="00FE5878">
        <w:rPr>
          <w:rFonts w:ascii="Arial" w:hAnsi="Arial" w:cs="Arial"/>
          <w:sz w:val="30"/>
          <w:szCs w:val="30"/>
        </w:rPr>
        <w:t xml:space="preserve">Registration </w:t>
      </w:r>
      <w:r w:rsidR="00C77273">
        <w:rPr>
          <w:rFonts w:ascii="Arial" w:hAnsi="Arial" w:cs="Arial"/>
          <w:sz w:val="30"/>
          <w:szCs w:val="30"/>
        </w:rPr>
        <w:t>F</w:t>
      </w:r>
      <w:r w:rsidRPr="00FE5878">
        <w:rPr>
          <w:rFonts w:ascii="Arial" w:hAnsi="Arial" w:cs="Arial"/>
          <w:sz w:val="30"/>
          <w:szCs w:val="30"/>
        </w:rPr>
        <w:t xml:space="preserve">orm for </w:t>
      </w:r>
      <w:r>
        <w:rPr>
          <w:rFonts w:ascii="Arial" w:hAnsi="Arial" w:cs="Arial"/>
          <w:sz w:val="30"/>
          <w:szCs w:val="30"/>
        </w:rPr>
        <w:t xml:space="preserve">Horizon Health Network's </w:t>
      </w:r>
      <w:r w:rsidRPr="00FE5878">
        <w:rPr>
          <w:rFonts w:ascii="Arial" w:hAnsi="Arial" w:cs="Arial"/>
          <w:sz w:val="30"/>
          <w:szCs w:val="30"/>
        </w:rPr>
        <w:t>Clinical Smoking Cessation Education Forum</w:t>
      </w:r>
    </w:p>
    <w:p w14:paraId="796EECC4" w14:textId="77777777" w:rsidR="00650123" w:rsidRDefault="00650123" w:rsidP="00FE5878">
      <w:pPr>
        <w:jc w:val="center"/>
        <w:rPr>
          <w:rFonts w:ascii="Arial" w:hAnsi="Arial" w:cs="Arial"/>
        </w:rPr>
      </w:pPr>
    </w:p>
    <w:p w14:paraId="2F7E2226" w14:textId="77777777" w:rsidR="00650123" w:rsidRPr="004E72C2" w:rsidRDefault="00A0766F" w:rsidP="00A0766F">
      <w:pPr>
        <w:rPr>
          <w:rFonts w:ascii="Arial" w:hAnsi="Arial" w:cs="Arial"/>
          <w:sz w:val="26"/>
          <w:szCs w:val="26"/>
          <w:u w:val="single"/>
        </w:rPr>
      </w:pPr>
      <w:r w:rsidRPr="004E72C2">
        <w:rPr>
          <w:rFonts w:ascii="Arial" w:hAnsi="Arial" w:cs="Arial"/>
          <w:sz w:val="26"/>
          <w:szCs w:val="26"/>
          <w:u w:val="single"/>
        </w:rPr>
        <w:t>Within Horizon:</w:t>
      </w:r>
    </w:p>
    <w:p w14:paraId="14F0EAE4" w14:textId="77777777" w:rsidR="00650123" w:rsidRPr="00FE5878" w:rsidRDefault="00650123" w:rsidP="00FE5878">
      <w:pPr>
        <w:rPr>
          <w:rFonts w:ascii="Arial" w:hAnsi="Arial" w:cs="Arial"/>
          <w:sz w:val="26"/>
          <w:szCs w:val="26"/>
        </w:rPr>
      </w:pPr>
      <w:r w:rsidRPr="00FE5878">
        <w:rPr>
          <w:rFonts w:ascii="Arial" w:hAnsi="Arial" w:cs="Arial"/>
          <w:sz w:val="26"/>
          <w:szCs w:val="26"/>
        </w:rPr>
        <w:t>Name__________________________________________________</w:t>
      </w:r>
      <w:r w:rsidR="00BF2145">
        <w:rPr>
          <w:rFonts w:ascii="Arial" w:hAnsi="Arial" w:cs="Arial"/>
          <w:sz w:val="26"/>
          <w:szCs w:val="26"/>
        </w:rPr>
        <w:t>_____</w:t>
      </w:r>
    </w:p>
    <w:p w14:paraId="796FF38F" w14:textId="77777777" w:rsidR="00650123" w:rsidRPr="00FE5878" w:rsidRDefault="00650123" w:rsidP="00FE5878">
      <w:pPr>
        <w:rPr>
          <w:rFonts w:ascii="Arial" w:hAnsi="Arial" w:cs="Arial"/>
          <w:sz w:val="26"/>
          <w:szCs w:val="26"/>
        </w:rPr>
      </w:pPr>
      <w:r w:rsidRPr="00FE5878">
        <w:rPr>
          <w:rFonts w:ascii="Arial" w:hAnsi="Arial" w:cs="Arial"/>
          <w:sz w:val="26"/>
          <w:szCs w:val="26"/>
        </w:rPr>
        <w:t>Hospital/Clinic___________________________________________</w:t>
      </w:r>
      <w:r w:rsidR="00BF2145">
        <w:rPr>
          <w:rFonts w:ascii="Arial" w:hAnsi="Arial" w:cs="Arial"/>
          <w:sz w:val="26"/>
          <w:szCs w:val="26"/>
        </w:rPr>
        <w:t>______</w:t>
      </w:r>
    </w:p>
    <w:p w14:paraId="56DFA0C5" w14:textId="77777777" w:rsidR="00650123" w:rsidRPr="00FE5878" w:rsidRDefault="00650123" w:rsidP="00FE5878">
      <w:pPr>
        <w:rPr>
          <w:rFonts w:ascii="Arial" w:hAnsi="Arial" w:cs="Arial"/>
          <w:sz w:val="26"/>
          <w:szCs w:val="26"/>
        </w:rPr>
      </w:pPr>
      <w:r w:rsidRPr="00FE5878">
        <w:rPr>
          <w:rFonts w:ascii="Arial" w:hAnsi="Arial" w:cs="Arial"/>
          <w:sz w:val="26"/>
          <w:szCs w:val="26"/>
        </w:rPr>
        <w:t>Department</w:t>
      </w:r>
      <w:r w:rsidR="00C925FE">
        <w:rPr>
          <w:rFonts w:ascii="Arial" w:hAnsi="Arial" w:cs="Arial"/>
          <w:sz w:val="26"/>
          <w:szCs w:val="26"/>
        </w:rPr>
        <w:t xml:space="preserve"> </w:t>
      </w:r>
      <w:r w:rsidRPr="00FE5878">
        <w:rPr>
          <w:rFonts w:ascii="Arial" w:hAnsi="Arial" w:cs="Arial"/>
          <w:sz w:val="26"/>
          <w:szCs w:val="26"/>
        </w:rPr>
        <w:t>billing number</w:t>
      </w:r>
      <w:r w:rsidR="00C925FE">
        <w:rPr>
          <w:rFonts w:ascii="Arial" w:hAnsi="Arial" w:cs="Arial"/>
          <w:sz w:val="26"/>
          <w:szCs w:val="26"/>
        </w:rPr>
        <w:t xml:space="preserve"> _________________</w:t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</w:r>
      <w:r w:rsidR="00C925FE">
        <w:rPr>
          <w:rFonts w:ascii="Arial" w:hAnsi="Arial" w:cs="Arial"/>
          <w:sz w:val="26"/>
          <w:szCs w:val="26"/>
        </w:rPr>
        <w:softHyphen/>
        <w:t>______________________</w:t>
      </w:r>
    </w:p>
    <w:p w14:paraId="5C278E17" w14:textId="77777777" w:rsidR="00650123" w:rsidRDefault="00650123" w:rsidP="00FE5878">
      <w:pPr>
        <w:rPr>
          <w:rFonts w:ascii="Arial" w:hAnsi="Arial" w:cs="Arial"/>
          <w:sz w:val="26"/>
          <w:szCs w:val="26"/>
        </w:rPr>
      </w:pPr>
      <w:r w:rsidRPr="00FE5878">
        <w:rPr>
          <w:rFonts w:ascii="Arial" w:hAnsi="Arial" w:cs="Arial"/>
          <w:sz w:val="26"/>
          <w:szCs w:val="26"/>
        </w:rPr>
        <w:t>Manager</w:t>
      </w:r>
      <w:r>
        <w:rPr>
          <w:rFonts w:ascii="Arial" w:hAnsi="Arial" w:cs="Arial"/>
          <w:sz w:val="26"/>
          <w:szCs w:val="26"/>
        </w:rPr>
        <w:t xml:space="preserve">/Director’s </w:t>
      </w:r>
      <w:r w:rsidRPr="00FE5878">
        <w:rPr>
          <w:rFonts w:ascii="Arial" w:hAnsi="Arial" w:cs="Arial"/>
          <w:sz w:val="26"/>
          <w:szCs w:val="26"/>
        </w:rPr>
        <w:t>signature for approval____________________________</w:t>
      </w:r>
    </w:p>
    <w:p w14:paraId="7482F11A" w14:textId="77777777" w:rsidR="00A0766F" w:rsidRDefault="00A0766F" w:rsidP="00A234C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687019" w14:textId="77777777" w:rsidR="004E72C2" w:rsidRDefault="004E72C2" w:rsidP="00A234CE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Outside of Horizon </w:t>
      </w:r>
    </w:p>
    <w:p w14:paraId="67A16072" w14:textId="77777777" w:rsidR="004E72C2" w:rsidRDefault="004E72C2" w:rsidP="00A234CE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34FDEECD" w14:textId="77777777" w:rsidR="004E72C2" w:rsidRDefault="004E72C2" w:rsidP="00A234C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E72C2">
        <w:rPr>
          <w:rFonts w:ascii="Arial" w:hAnsi="Arial" w:cs="Arial"/>
          <w:sz w:val="24"/>
          <w:szCs w:val="24"/>
        </w:rPr>
        <w:t>Name</w:t>
      </w:r>
      <w:r>
        <w:rPr>
          <w:rFonts w:ascii="Arial" w:hAnsi="Arial" w:cs="Arial"/>
          <w:sz w:val="24"/>
          <w:szCs w:val="24"/>
        </w:rPr>
        <w:t>____________________________________________________________</w:t>
      </w:r>
    </w:p>
    <w:p w14:paraId="0CBEEBD8" w14:textId="77777777" w:rsidR="004E72C2" w:rsidRDefault="004E72C2" w:rsidP="00A234C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136A67E2" w14:textId="77777777" w:rsidR="004E72C2" w:rsidRPr="004E72C2" w:rsidRDefault="004E72C2" w:rsidP="00A234C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cation__________________________________________________________</w:t>
      </w:r>
    </w:p>
    <w:p w14:paraId="741FF53B" w14:textId="77777777" w:rsidR="00C925FE" w:rsidRDefault="00C925FE" w:rsidP="00A234C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090FD81D" w14:textId="77777777" w:rsidR="004E72C2" w:rsidRDefault="004E72C2" w:rsidP="00A234C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E297CB" w14:textId="77777777" w:rsidR="000B5CFF" w:rsidRPr="000B5CFF" w:rsidRDefault="000B5CFF" w:rsidP="000B5C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Pr="00FE5878">
        <w:rPr>
          <w:rFonts w:ascii="Arial" w:hAnsi="Arial" w:cs="Arial"/>
          <w:sz w:val="24"/>
          <w:szCs w:val="24"/>
        </w:rPr>
        <w:t>ompleted</w:t>
      </w:r>
      <w:r>
        <w:rPr>
          <w:rFonts w:ascii="Arial" w:hAnsi="Arial" w:cs="Arial"/>
          <w:sz w:val="24"/>
          <w:szCs w:val="24"/>
        </w:rPr>
        <w:t xml:space="preserve"> registration</w:t>
      </w:r>
      <w:r w:rsidRPr="00FE5878">
        <w:rPr>
          <w:rFonts w:ascii="Arial" w:hAnsi="Arial" w:cs="Arial"/>
          <w:sz w:val="24"/>
          <w:szCs w:val="24"/>
        </w:rPr>
        <w:t xml:space="preserve"> form</w:t>
      </w:r>
      <w:r>
        <w:rPr>
          <w:rFonts w:ascii="Arial" w:hAnsi="Arial" w:cs="Arial"/>
          <w:sz w:val="24"/>
          <w:szCs w:val="24"/>
        </w:rPr>
        <w:t>s can be scanned and emailed to</w:t>
      </w:r>
      <w:r w:rsidRPr="00FE5878">
        <w:rPr>
          <w:rFonts w:ascii="Arial" w:hAnsi="Arial" w:cs="Arial"/>
          <w:sz w:val="24"/>
          <w:szCs w:val="24"/>
        </w:rPr>
        <w:t xml:space="preserve"> </w:t>
      </w:r>
      <w:r w:rsidRPr="004E72C2">
        <w:rPr>
          <w:rFonts w:ascii="Arial" w:hAnsi="Arial" w:cs="Arial"/>
          <w:sz w:val="24"/>
          <w:szCs w:val="24"/>
        </w:rPr>
        <w:t>Clair</w:t>
      </w:r>
      <w:r w:rsidR="003A013F">
        <w:rPr>
          <w:rFonts w:ascii="Arial" w:hAnsi="Arial" w:cs="Arial"/>
          <w:sz w:val="24"/>
          <w:szCs w:val="24"/>
        </w:rPr>
        <w:t>e</w:t>
      </w:r>
      <w:r w:rsidRPr="004E72C2">
        <w:rPr>
          <w:rFonts w:ascii="Arial" w:hAnsi="Arial" w:cs="Arial"/>
          <w:sz w:val="24"/>
          <w:szCs w:val="24"/>
        </w:rPr>
        <w:t xml:space="preserve"> Curtis at </w:t>
      </w:r>
      <w:hyperlink r:id="rId5" w:history="1">
        <w:r w:rsidR="00043640" w:rsidRPr="00EA4A0D">
          <w:rPr>
            <w:rStyle w:val="Hyperlink"/>
            <w:rFonts w:ascii="Arial" w:hAnsi="Arial" w:cs="Arial"/>
            <w:sz w:val="24"/>
            <w:szCs w:val="24"/>
          </w:rPr>
          <w:t>Claire.Curtis@gnb.ca</w:t>
        </w:r>
      </w:hyperlink>
      <w:r>
        <w:rPr>
          <w:rFonts w:ascii="Arial" w:hAnsi="Arial" w:cs="Arial"/>
          <w:sz w:val="24"/>
          <w:szCs w:val="24"/>
        </w:rPr>
        <w:t xml:space="preserve"> for</w:t>
      </w:r>
      <w:r w:rsidRPr="000B5CFF">
        <w:rPr>
          <w:rFonts w:ascii="Arial" w:hAnsi="Arial" w:cs="Arial"/>
          <w:sz w:val="24"/>
          <w:szCs w:val="24"/>
        </w:rPr>
        <w:t xml:space="preserve"> participants</w:t>
      </w:r>
      <w:r>
        <w:rPr>
          <w:rFonts w:ascii="Arial" w:hAnsi="Arial" w:cs="Arial"/>
          <w:sz w:val="24"/>
          <w:szCs w:val="24"/>
        </w:rPr>
        <w:t xml:space="preserve"> both</w:t>
      </w:r>
      <w:r w:rsidRPr="000B5CFF">
        <w:rPr>
          <w:rFonts w:ascii="Arial" w:hAnsi="Arial" w:cs="Arial"/>
          <w:sz w:val="24"/>
          <w:szCs w:val="24"/>
        </w:rPr>
        <w:t xml:space="preserve"> within and outside of Horizon Health Network</w:t>
      </w:r>
      <w:r>
        <w:rPr>
          <w:rFonts w:ascii="Arial" w:hAnsi="Arial" w:cs="Arial"/>
          <w:sz w:val="24"/>
          <w:szCs w:val="24"/>
        </w:rPr>
        <w:t>.</w:t>
      </w:r>
    </w:p>
    <w:p w14:paraId="72E6169E" w14:textId="77777777" w:rsidR="000B5CFF" w:rsidRPr="000B5CFF" w:rsidRDefault="000B5CFF" w:rsidP="00A234C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FFE9D5C" w14:textId="77777777" w:rsidR="009732E5" w:rsidRDefault="004E72C2" w:rsidP="009732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participants outside of Horizon Health Network payment must be made by credit card by </w:t>
      </w:r>
      <w:r w:rsidR="009732E5">
        <w:rPr>
          <w:rFonts w:ascii="Arial" w:hAnsi="Arial" w:cs="Arial"/>
          <w:sz w:val="24"/>
          <w:szCs w:val="24"/>
        </w:rPr>
        <w:t xml:space="preserve">emailing Horizon’s cashier’s office at </w:t>
      </w:r>
      <w:hyperlink r:id="rId6" w:history="1">
        <w:r w:rsidR="009732E5" w:rsidRPr="00E45714">
          <w:rPr>
            <w:rStyle w:val="Hyperlink"/>
            <w:rFonts w:ascii="Arial" w:hAnsi="Arial" w:cs="Arial"/>
            <w:sz w:val="24"/>
            <w:szCs w:val="24"/>
          </w:rPr>
          <w:t>DECRH.Cashier@horizonnb.ca</w:t>
        </w:r>
      </w:hyperlink>
      <w:r w:rsidR="009732E5">
        <w:rPr>
          <w:rFonts w:ascii="Arial" w:hAnsi="Arial" w:cs="Arial"/>
          <w:sz w:val="24"/>
          <w:szCs w:val="24"/>
        </w:rPr>
        <w:t xml:space="preserve"> with the subject line “Clinical Smoking Cessation Education Forum Registration Payment” and the following information: </w:t>
      </w:r>
    </w:p>
    <w:p w14:paraId="65E7DD43" w14:textId="77777777" w:rsidR="009732E5" w:rsidRPr="009732E5" w:rsidRDefault="009732E5" w:rsidP="009732E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732E5">
        <w:rPr>
          <w:rFonts w:ascii="Arial" w:hAnsi="Arial" w:cs="Arial"/>
          <w:sz w:val="24"/>
          <w:szCs w:val="24"/>
        </w:rPr>
        <w:t>Name</w:t>
      </w:r>
    </w:p>
    <w:p w14:paraId="0B204383" w14:textId="77777777" w:rsidR="009732E5" w:rsidRPr="009732E5" w:rsidRDefault="009732E5" w:rsidP="009732E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732E5">
        <w:rPr>
          <w:rFonts w:ascii="Arial" w:hAnsi="Arial" w:cs="Arial"/>
          <w:sz w:val="24"/>
          <w:szCs w:val="24"/>
        </w:rPr>
        <w:t>Credit card number</w:t>
      </w:r>
    </w:p>
    <w:p w14:paraId="6FCAA8D7" w14:textId="77777777" w:rsidR="009732E5" w:rsidRPr="009732E5" w:rsidRDefault="009732E5" w:rsidP="009732E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732E5">
        <w:rPr>
          <w:rFonts w:ascii="Arial" w:hAnsi="Arial" w:cs="Arial"/>
          <w:sz w:val="24"/>
          <w:szCs w:val="24"/>
        </w:rPr>
        <w:t>Expiry date</w:t>
      </w:r>
    </w:p>
    <w:p w14:paraId="4CBC3F68" w14:textId="77777777" w:rsidR="009732E5" w:rsidRPr="009732E5" w:rsidRDefault="009732E5" w:rsidP="009732E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732E5">
        <w:rPr>
          <w:rFonts w:ascii="Arial" w:hAnsi="Arial" w:cs="Arial"/>
          <w:sz w:val="24"/>
          <w:szCs w:val="24"/>
        </w:rPr>
        <w:t>Mailing address (if you would like a receipt)</w:t>
      </w:r>
    </w:p>
    <w:p w14:paraId="6CD969FF" w14:textId="77777777" w:rsidR="009732E5" w:rsidRDefault="009732E5" w:rsidP="00A234C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C44715" w14:textId="77777777" w:rsidR="004E72C2" w:rsidRDefault="009732E5" w:rsidP="00A234C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63E7DCC0" w14:textId="77777777" w:rsidR="004E72C2" w:rsidRPr="000B5CFF" w:rsidRDefault="000B5CFF" w:rsidP="00A234CE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B5CFF">
        <w:rPr>
          <w:rFonts w:ascii="Arial" w:hAnsi="Arial" w:cs="Arial"/>
          <w:b/>
          <w:sz w:val="24"/>
          <w:szCs w:val="24"/>
          <w:u w:val="single"/>
        </w:rPr>
        <w:t>Registration will not be confirmed until payment</w:t>
      </w:r>
      <w:r>
        <w:rPr>
          <w:rFonts w:ascii="Arial" w:hAnsi="Arial" w:cs="Arial"/>
          <w:b/>
          <w:sz w:val="24"/>
          <w:szCs w:val="24"/>
          <w:u w:val="single"/>
        </w:rPr>
        <w:t>/billing information</w:t>
      </w:r>
      <w:r w:rsidRPr="000B5CFF">
        <w:rPr>
          <w:rFonts w:ascii="Arial" w:hAnsi="Arial" w:cs="Arial"/>
          <w:b/>
          <w:sz w:val="24"/>
          <w:szCs w:val="24"/>
          <w:u w:val="single"/>
        </w:rPr>
        <w:t xml:space="preserve"> is received</w:t>
      </w:r>
    </w:p>
    <w:sectPr w:rsidR="004E72C2" w:rsidRPr="000B5CFF" w:rsidSect="00E96F1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B523C8"/>
    <w:multiLevelType w:val="hybridMultilevel"/>
    <w:tmpl w:val="054EDB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jYzNDY3NzQzNDFR0lEKTi0uzszPAykwrAUATkcmLSwAAAA="/>
  </w:docVars>
  <w:rsids>
    <w:rsidRoot w:val="00FE5878"/>
    <w:rsid w:val="00043640"/>
    <w:rsid w:val="000B5CFF"/>
    <w:rsid w:val="000F1F7A"/>
    <w:rsid w:val="00144465"/>
    <w:rsid w:val="00271188"/>
    <w:rsid w:val="003364E4"/>
    <w:rsid w:val="003376E6"/>
    <w:rsid w:val="003A013F"/>
    <w:rsid w:val="004E72C2"/>
    <w:rsid w:val="00650123"/>
    <w:rsid w:val="006649EB"/>
    <w:rsid w:val="006B0E95"/>
    <w:rsid w:val="006D3BE6"/>
    <w:rsid w:val="007A033D"/>
    <w:rsid w:val="009732E5"/>
    <w:rsid w:val="00A037E2"/>
    <w:rsid w:val="00A0766F"/>
    <w:rsid w:val="00A234CE"/>
    <w:rsid w:val="00A41212"/>
    <w:rsid w:val="00A45550"/>
    <w:rsid w:val="00AF5636"/>
    <w:rsid w:val="00BF2145"/>
    <w:rsid w:val="00C16D64"/>
    <w:rsid w:val="00C77273"/>
    <w:rsid w:val="00C81465"/>
    <w:rsid w:val="00C925FE"/>
    <w:rsid w:val="00CF172D"/>
    <w:rsid w:val="00E11D75"/>
    <w:rsid w:val="00E96F1F"/>
    <w:rsid w:val="00F235E2"/>
    <w:rsid w:val="00FE5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F4EA48"/>
  <w15:docId w15:val="{4F812C49-5BD0-4793-9C58-54773A41D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96F1F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E5878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13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732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2810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CRH.Cashier@horizonnb.ca" TargetMode="External"/><Relationship Id="rId5" Type="http://schemas.openxmlformats.org/officeDocument/2006/relationships/hyperlink" Target="mailto:Claire.Curtis@gnb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 for Horizon Health Network's Clinical Smoking Cessation Education Forum</vt:lpstr>
    </vt:vector>
  </TitlesOfParts>
  <Company>FacilicorpNB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 for Horizon Health Network's Clinical Smoking Cessation Education Forum</dc:title>
  <dc:creator>Hewitson, Shelley (HorizonNB)</dc:creator>
  <cp:lastModifiedBy>Nathalie Landry</cp:lastModifiedBy>
  <cp:revision>2</cp:revision>
  <dcterms:created xsi:type="dcterms:W3CDTF">2019-10-07T14:53:00Z</dcterms:created>
  <dcterms:modified xsi:type="dcterms:W3CDTF">2019-10-07T14:53:00Z</dcterms:modified>
</cp:coreProperties>
</file>